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0F2DD29B" w:rsidR="00173A24" w:rsidRDefault="005232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Java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6B430BF" w:rsidR="00173A24" w:rsidRDefault="0052324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HTML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5D9F6B2A" w:rsidR="00173A24" w:rsidRDefault="00523249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The &lt;div&gt; tag is use</w:t>
      </w:r>
      <w:r w:rsidR="004C55BD">
        <w:rPr>
          <w:color w:val="202124"/>
          <w:shd w:val="clear" w:color="auto" w:fill="FFFFFF"/>
        </w:rPr>
        <w:t>d for s</w:t>
      </w:r>
      <w:r>
        <w:rPr>
          <w:color w:val="202124"/>
          <w:shd w:val="clear" w:color="auto" w:fill="FFFFFF"/>
        </w:rPr>
        <w:t>tyl</w:t>
      </w:r>
      <w:r w:rsidR="004C55BD">
        <w:rPr>
          <w:color w:val="202124"/>
          <w:shd w:val="clear" w:color="auto" w:fill="FFFFFF"/>
        </w:rPr>
        <w:t>ing</w:t>
      </w:r>
      <w:r>
        <w:rPr>
          <w:color w:val="202124"/>
          <w:shd w:val="clear" w:color="auto" w:fill="FFFFFF"/>
        </w:rPr>
        <w:t xml:space="preserve"> with CSS or manipulated with JavaScript.</w:t>
      </w:r>
    </w:p>
    <w:p w14:paraId="47DEFFFA" w14:textId="12F51991" w:rsidR="004C55BD" w:rsidRPr="004C55BD" w:rsidRDefault="004C55BD">
      <w:pPr>
        <w:spacing w:line="240" w:lineRule="auto"/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>It is able to create a virtual class where we can store data to see its output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447B7984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5243EE3" w:rsidR="00173A24" w:rsidRPr="00F32785" w:rsidRDefault="00F32785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>
        <w:rPr>
          <w:rFonts w:ascii="Muli" w:eastAsia="Muli" w:hAnsi="Muli" w:cs="Muli"/>
          <w:bCs/>
          <w:sz w:val="24"/>
          <w:szCs w:val="24"/>
        </w:rPr>
        <w:t>Using relative positioning the second object will draw itself on top of the first without overlapping it however using absolute positioning will result in the second object overlapping the first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42A79DC0" w:rsidR="00173A24" w:rsidRDefault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Opacity is used in CSS to blur or </w:t>
      </w:r>
      <w:proofErr w:type="spellStart"/>
      <w:r>
        <w:rPr>
          <w:rFonts w:ascii="Muli" w:eastAsia="Muli" w:hAnsi="Muli" w:cs="Muli"/>
          <w:sz w:val="24"/>
          <w:szCs w:val="24"/>
        </w:rPr>
        <w:t>redu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the brightness of the object drawn.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438F9C04" w:rsidR="00173A24" w:rsidRDefault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25EDF4AE" w:rsidR="00173A24" w:rsidRDefault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4597F1E7" w:rsidR="00173A24" w:rsidRDefault="00F32785" w:rsidP="00F32785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F32785">
        <w:rPr>
          <w:rFonts w:ascii="Muli" w:eastAsia="Muli" w:hAnsi="Muli" w:cs="Muli"/>
          <w:sz w:val="24"/>
          <w:szCs w:val="24"/>
        </w:rPr>
        <w:t>1.</w:t>
      </w:r>
      <w:r>
        <w:rPr>
          <w:rFonts w:ascii="Muli" w:eastAsia="Muli" w:hAnsi="Muli" w:cs="Muli"/>
          <w:sz w:val="24"/>
          <w:szCs w:val="24"/>
        </w:rPr>
        <w:t xml:space="preserve"> </w:t>
      </w:r>
      <w:r w:rsidRPr="00F32785">
        <w:rPr>
          <w:rFonts w:ascii="Muli" w:eastAsia="Muli" w:hAnsi="Muli" w:cs="Muli"/>
          <w:sz w:val="24"/>
          <w:szCs w:val="24"/>
        </w:rPr>
        <w:t>Down</w:t>
      </w:r>
      <w:r>
        <w:rPr>
          <w:rFonts w:ascii="Muli" w:eastAsia="Muli" w:hAnsi="Muli" w:cs="Muli"/>
          <w:sz w:val="24"/>
          <w:szCs w:val="24"/>
        </w:rPr>
        <w:t xml:space="preserve">load the Expo Go app from the Google </w:t>
      </w:r>
      <w:proofErr w:type="spellStart"/>
      <w:r>
        <w:rPr>
          <w:rFonts w:ascii="Muli" w:eastAsia="Muli" w:hAnsi="Muli" w:cs="Muli"/>
          <w:sz w:val="24"/>
          <w:szCs w:val="24"/>
        </w:rPr>
        <w:t>Playstore</w:t>
      </w:r>
      <w:proofErr w:type="spellEnd"/>
    </w:p>
    <w:p w14:paraId="7127F804" w14:textId="00AF8826" w:rsidR="00F32785" w:rsidRDefault="00F32785" w:rsidP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Sign in to your account</w:t>
      </w:r>
    </w:p>
    <w:p w14:paraId="6906D987" w14:textId="4F7F09B7" w:rsidR="00F32785" w:rsidRDefault="00F32785" w:rsidP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Open the desired snack of your choice or scan a QR code which would import the code on to your mobile</w:t>
      </w:r>
    </w:p>
    <w:p w14:paraId="57A48519" w14:textId="302F1DBA" w:rsidR="00F32785" w:rsidRPr="00F32785" w:rsidRDefault="00F32785" w:rsidP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You first designed app test can be seen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38C65AE6" w:rsidR="00173A24" w:rsidRDefault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nder function acts as a display function which would display all the components of your code and update them accordingly.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4B84C56F" w:rsidR="00173A24" w:rsidRDefault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function is used to return the JSX components where they are used onto the output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4592F83" w:rsidR="00173A24" w:rsidRDefault="00F3278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&lt;</w:t>
      </w:r>
      <w:r w:rsidR="007662C6">
        <w:rPr>
          <w:rFonts w:ascii="Muli" w:eastAsia="Muli" w:hAnsi="Muli" w:cs="Muli"/>
          <w:sz w:val="24"/>
          <w:szCs w:val="24"/>
        </w:rPr>
        <w:t>View&gt;</w:t>
      </w:r>
    </w:p>
    <w:p w14:paraId="1C80A8E2" w14:textId="09BC1440" w:rsidR="007662C6" w:rsidRDefault="007662C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&lt;Text&gt;</w:t>
      </w:r>
    </w:p>
    <w:p w14:paraId="0F618284" w14:textId="18CD6BB9" w:rsidR="007662C6" w:rsidRDefault="007662C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&lt;Button&gt;</w:t>
      </w:r>
    </w:p>
    <w:p w14:paraId="1BAA66F6" w14:textId="0801B0FB" w:rsidR="007662C6" w:rsidRDefault="007662C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&lt;Alert&gt;</w:t>
      </w:r>
    </w:p>
    <w:sectPr w:rsidR="007662C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C55BD"/>
    <w:rsid w:val="00523249"/>
    <w:rsid w:val="007662C6"/>
    <w:rsid w:val="0095088C"/>
    <w:rsid w:val="009526BB"/>
    <w:rsid w:val="00F32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32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3</Pages>
  <Words>295</Words>
  <Characters>1687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av agarwal</cp:lastModifiedBy>
  <cp:revision>5</cp:revision>
  <dcterms:created xsi:type="dcterms:W3CDTF">2021-01-06T05:46:00Z</dcterms:created>
  <dcterms:modified xsi:type="dcterms:W3CDTF">2021-05-21T08:19:00Z</dcterms:modified>
</cp:coreProperties>
</file>